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Rio</w:t>
      </w:r>
      <w:r>
        <w:t xml:space="preserve"> </w:t>
      </w:r>
      <w:r>
        <w:t xml:space="preserve">de</w:t>
      </w:r>
      <w:r>
        <w:t xml:space="preserve"> </w:t>
      </w:r>
      <w:r>
        <w:t xml:space="preserve">Janeiro</w:t>
      </w:r>
    </w:p>
    <w:bookmarkStart w:id="20" w:name="X0339e9e275a52c7271094469a72b63b5c1a18e3"/>
    <w:p>
      <w:pPr>
        <w:pStyle w:val="Heading1"/>
      </w:pPr>
      <w:r>
        <w:t xml:space="preserve">Scholarship Application Letter: Pursuing Excellence in Astronomy at the Heart of Brazil</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Astronomy Fellowship Program, specifically designed to support exceptional scholars pursuing advanced research within Brazil’s premier academic and astronomical hubs. As an aspiring Astronomer with a deep-rooted commitment to unraveling the cosmos’ mysteries, I have meticulously aligned my academic trajectory with the unique opportunities offered by institutions in Brazil Rio de Janeiro—a city that stands as both a cultural beacon and a vital scientific nexus for astronomy in the Southern Hemisphere.</w:t>
      </w:r>
    </w:p>
    <w:p>
      <w:pPr>
        <w:pStyle w:val="BodyText"/>
      </w:pPr>
      <w:r>
        <w:t xml:space="preserve">My academic journey began at the Federal University of Rio de Janeiro (UFRJ), where I graduated with honors in Physics, specializing in Astrophysics. My undergraduate thesis, "Galactic Structure Analysis Using Multi-Wavelength Data from Southern Hemisphere Observatories," earned commendation from faculty and sparked my passion for utilizing Brazil’s strategic geographic position to advance astronomical research. The clarity of Rio de Janeiro’s skies—particularly when observed away from urban centers like at the Serra dos Órgãos National Park—provides unparalleled access to celestial phenomena invisible from northern latitudes. This advantage, coupled with the presence of world-class facilities such as the Observatório Nacional (National Observatory) and collaborations with Brazil’s National Institute for Space Research (INPE), solidified my resolve to pursue postgraduate studies within Brazil Rio de Janeiro’s vibrant scientific ecosystem.</w:t>
      </w:r>
    </w:p>
    <w:p>
      <w:pPr>
        <w:pStyle w:val="BodyText"/>
      </w:pPr>
      <w:r>
        <w:t xml:space="preserve">My research focus centers on exoplanet detection and characterization through transit photometry, a field where Brazil is rapidly emerging as a key contributor. I have already collaborated with the Brazilian Exoplanet Survey (BES) project, analyzing data from ground-based telescopes in Minas Gerais to identify potential habitable-zone candidates. However, to elevate this work to the next level and address critical gaps in Southern Hemisphere exoplanet studies, I require access to advanced instrumentation and mentorship unavailable through current Brazilian resources alone. The proposed scholarship would enable me to join Dr. Maria Silva’s research group at the Observatório Nacional—a leading center for astronomical innovation in Rio de Janeiro—where I will develop novel algorithms for processing data from the upcoming Vera C. Rubin Observatory’s Legacy Survey of Space and Time (LSST). This project is pivotal to Brazil’s growing role in global astronomy, as Rio de Janeiro serves as a primary hub for coordinating Latin American participation in LSST.</w:t>
      </w:r>
    </w:p>
    <w:p>
      <w:pPr>
        <w:pStyle w:val="BodyText"/>
      </w:pPr>
      <w:r>
        <w:t xml:space="preserve">Why Brazil Rio de Janeiro? The city offers an irreplaceable confluence of historical significance and modern scientific infrastructure. Founded in 1827, the Observatório Nacional has been instrumental in Brazil’s astronomical legacy—from charting celestial navigation routes for colonial-era sailors to pioneering work on solar physics in the 20th century. Today, it hosts cutting-edge research facilities and fosters international partnerships with institutions like the European Southern Observatory (ESO) and NASA. The city’s unique geography also presents a compelling research environment: its position near the equator provides access to both northern and southern celestial hemispheres, while urban development policies increasingly prioritize dark-sky preservation in surrounding regions—critical for optical astronomy. Rio de Janeiro is not merely a location; it is the living epicenter of Brazil’s astronomical renaissance, where I aim to contribute as a future Astronomer.</w:t>
      </w:r>
    </w:p>
    <w:p>
      <w:pPr>
        <w:pStyle w:val="BodyText"/>
      </w:pPr>
      <w:r>
        <w:t xml:space="preserve">My proposed research directly addresses national priorities outlined by FAPESP (São Paulo Research Foundation) and CNPq (National Council for Scientific and Technological Development). Brazil aims to become a top-10 contributor to global astronomy by 2030, yet faces challenges in sustaining high-impact projects due to limited funding. This scholarship would alleviate financial barriers that hinder Brazilian scholars from accessing advanced training abroad while enabling me to bring cutting-edge methodologies back to Rio de Janeiro. For instance, I plan to establish a student-led initiative at Observatório Nacional focused on data analysis for LSST’s southern surveys—a program that will train the next generation of Brazilian Astronomers and foster local industry partnerships with companies developing astronomical software.</w:t>
      </w:r>
    </w:p>
    <w:p>
      <w:pPr>
        <w:pStyle w:val="BodyText"/>
      </w:pPr>
      <w:r>
        <w:t xml:space="preserve">Financially, this opportunity is transformative. As a first-generation university student from Rio’s periphery, I have relied on scholarships to fund my education but face significant gaps in postgraduate resources. The proposed fellowship would cover tuition, instrumentation access fees at the Observatório Nacional’s 1.6-meter telescope facility, and travel costs for collaborative workshops with institutions like the Chilean Cerro Tololo Inter-American Observatory (CTIO). Crucially, it would allow me to remain in Brazil Rio de Janeiro—avoiding the brain drain that plagues many developing nations—and ensure my work directly supports national scientific development rather than contributing to external research ecosystems.</w:t>
      </w:r>
    </w:p>
    <w:p>
      <w:pPr>
        <w:pStyle w:val="BodyText"/>
      </w:pPr>
      <w:r>
        <w:t xml:space="preserve">My long-term vision extends beyond personal achievement. I intend to establish a permanent research node at the Observatório Nacional dedicated to exoplanet studies, leveraging Brazil’s geographical advantage for global projects like the James Webb Space Telescope (JWST) follow-up observations. This will position Rio de Janeiro as an indispensable partner in international astronomy networks and inspire youth across Brazil—particularly in underserved communities—to pursue STEM careers. As an Astronomer, I recognize that my work must serve both scientific advancement and societal progress; thus, I am committed to public outreach initiatives, such as hosting “Stargazing Nights” at Rio’s Botanical Garden to engage citizens with Brazil’s astronomical heritage.</w:t>
      </w:r>
    </w:p>
    <w:p>
      <w:pPr>
        <w:pStyle w:val="BodyText"/>
      </w:pPr>
      <w:r>
        <w:t xml:space="preserve">Throughout my academic path, I have demonstrated resilience and intellectual rigor. My published work in the *Brazilian Journal of Physics* (2023), co-authored with Observatório Nacional researchers, details a methodology for identifying transit signals amid atmospheric noise—a challenge exacerbated by Rio de Janeiro’s coastal humidity. This research earned recognition at the 15th National Astronomy Congress in Belo Horizonte, where I presented findings to over 400 scientists. My ability to bridge theoretical models with practical observational constraints reflects the pragmatic approach essential for success as an Astronomer in Brazil’s evolving scientific landscape.</w:t>
      </w:r>
    </w:p>
    <w:p>
      <w:pPr>
        <w:pStyle w:val="BodyText"/>
      </w:pPr>
      <w:r>
        <w:t xml:space="preserve">In conclusion, this Scholarship Application Letter represents not merely a request for funding but a commitment to advancing Brazil Rio de Janeiro’s stature in global astronomy. I am prepared to dedicate my skills, energy, and passion to contributing meaningfully to the Observatório Nacional’s mission and the broader Brazilian scientific community. With your support, I will transform challenges into opportunities—proving that exceptional science thrives not only in well-resourced nations but also within Brazil’s dynamic intellectual heartland. Thank you for considering my application; I eagerly await the opportunity to discuss how my aspirations as an Astronomer align with the transformative goals of this fellowship.</w:t>
      </w:r>
    </w:p>
    <w:p>
      <w:pPr>
        <w:pStyle w:val="BodyText"/>
      </w:pPr>
      <w:r>
        <w:t xml:space="preserve">Sincerely,</w:t>
      </w:r>
    </w:p>
    <w:p>
      <w:pPr>
        <w:pStyle w:val="BodyText"/>
      </w:pPr>
      <w:r>
        <w:t xml:space="preserve">[Your Full Name]</w:t>
      </w:r>
    </w:p>
    <w:p>
      <w:pPr>
        <w:pStyle w:val="BodyText"/>
      </w:pPr>
      <w:r>
        <w:t xml:space="preserve">Master of Science Candidate in Astrophysics</w:t>
      </w:r>
    </w:p>
    <w:p>
      <w:pPr>
        <w:pStyle w:val="BodyText"/>
      </w:pPr>
      <w:r>
        <w:t xml:space="preserve">Federal University of Rio de Janeiro (UFRJ)</w:t>
      </w:r>
    </w:p>
    <w:p>
      <w:pPr>
        <w:pStyle w:val="BodyText"/>
      </w:pPr>
      <w:r>
        <w:t xml:space="preserve">Av. Presidente Antônio Carlos, 6627 - Cidade Universitária, Rio de Janeiro, RJ 21941-909</w:t>
      </w:r>
    </w:p>
    <w:p>
      <w:pPr>
        <w:pStyle w:val="BodyText"/>
      </w:pPr>
      <w:r>
        <w:t xml:space="preserve">Email: yourname@ufrj.br | Phone: +55 (21) XXXX-XXXX</w:t>
      </w:r>
    </w:p>
    <w:p>
      <w:r>
        <w:pict>
          <v:rect style="width:0;height:1.5pt" o:hralign="center" o:hrstd="t" o:hr="t"/>
        </w:pict>
      </w:r>
    </w:p>
    <w:p>
      <w:pPr>
        <w:pStyle w:val="FirstParagraph"/>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Rio de Janeiro</dc:title>
  <dc:creator/>
  <cp:keywords/>
  <dcterms:created xsi:type="dcterms:W3CDTF">2026-07-21T06:12:09Z</dcterms:created>
  <dcterms:modified xsi:type="dcterms:W3CDTF">2026-07-21T06:12:09Z</dcterms:modified>
</cp:coreProperties>
</file>

<file path=docProps/custom.xml><?xml version="1.0" encoding="utf-8"?>
<Properties xmlns="http://schemas.openxmlformats.org/officeDocument/2006/custom-properties" xmlns:vt="http://schemas.openxmlformats.org/officeDocument/2006/docPropsVTypes"/>
</file>